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E4E594" w14:textId="3DBF0114" w:rsidR="00466285" w:rsidRPr="003677A7" w:rsidRDefault="00466285" w:rsidP="00466285">
      <w:pPr>
        <w:pStyle w:val="ListParagraph"/>
        <w:jc w:val="center"/>
        <w:rPr>
          <w:rFonts w:ascii="Times New Roman" w:hAnsi="Times New Roman" w:cs="Times New Roman"/>
          <w:b/>
          <w:bCs/>
        </w:rPr>
      </w:pPr>
      <w:r w:rsidRPr="003677A7">
        <w:rPr>
          <w:rFonts w:ascii="Times New Roman" w:hAnsi="Times New Roman" w:cs="Times New Roman"/>
          <w:b/>
          <w:bCs/>
        </w:rPr>
        <w:t>Undertaking</w:t>
      </w:r>
    </w:p>
    <w:p w14:paraId="3B657179" w14:textId="6399391A" w:rsidR="00466285" w:rsidRPr="003677A7" w:rsidRDefault="00466285" w:rsidP="00466285">
      <w:pPr>
        <w:pStyle w:val="ListParagraph"/>
        <w:jc w:val="center"/>
        <w:rPr>
          <w:rFonts w:ascii="Times New Roman" w:hAnsi="Times New Roman" w:cs="Times New Roman"/>
          <w:b/>
          <w:bCs/>
        </w:rPr>
      </w:pPr>
      <w:r w:rsidRPr="003677A7">
        <w:rPr>
          <w:rFonts w:ascii="Times New Roman" w:hAnsi="Times New Roman" w:cs="Times New Roman"/>
          <w:b/>
          <w:bCs/>
        </w:rPr>
        <w:t>Between</w:t>
      </w:r>
    </w:p>
    <w:p w14:paraId="6F64B526" w14:textId="77777777" w:rsidR="00466285" w:rsidRPr="003677A7" w:rsidRDefault="00466285" w:rsidP="00466285">
      <w:pPr>
        <w:pStyle w:val="ListParagraph"/>
        <w:jc w:val="center"/>
        <w:rPr>
          <w:rFonts w:ascii="Times New Roman" w:hAnsi="Times New Roman" w:cs="Times New Roman"/>
          <w:b/>
          <w:bCs/>
        </w:rPr>
      </w:pPr>
      <w:r w:rsidRPr="003677A7">
        <w:rPr>
          <w:rFonts w:ascii="Times New Roman" w:hAnsi="Times New Roman" w:cs="Times New Roman"/>
          <w:b/>
          <w:bCs/>
        </w:rPr>
        <w:t xml:space="preserve">Indo German Science and Technology Centre (IGSTC) </w:t>
      </w:r>
    </w:p>
    <w:p w14:paraId="1056184E" w14:textId="35A4DC79" w:rsidR="00466285" w:rsidRPr="003677A7" w:rsidRDefault="00466285" w:rsidP="00466285">
      <w:pPr>
        <w:pStyle w:val="ListParagraph"/>
        <w:jc w:val="center"/>
        <w:rPr>
          <w:rFonts w:ascii="Times New Roman" w:hAnsi="Times New Roman" w:cs="Times New Roman"/>
          <w:b/>
          <w:bCs/>
        </w:rPr>
      </w:pPr>
      <w:r w:rsidRPr="003677A7">
        <w:rPr>
          <w:rFonts w:ascii="Times New Roman" w:hAnsi="Times New Roman" w:cs="Times New Roman"/>
          <w:b/>
          <w:bCs/>
        </w:rPr>
        <w:t xml:space="preserve">&amp; </w:t>
      </w:r>
    </w:p>
    <w:p w14:paraId="3F7006FA" w14:textId="7EF6CEEC" w:rsidR="00466285" w:rsidRPr="003677A7" w:rsidRDefault="00466285" w:rsidP="00466285">
      <w:pPr>
        <w:pStyle w:val="ListParagraph"/>
        <w:jc w:val="center"/>
        <w:rPr>
          <w:rFonts w:ascii="Times New Roman" w:hAnsi="Times New Roman" w:cs="Times New Roman"/>
          <w:b/>
          <w:bCs/>
        </w:rPr>
      </w:pPr>
      <w:r w:rsidRPr="003677A7">
        <w:rPr>
          <w:rFonts w:ascii="Times New Roman" w:hAnsi="Times New Roman" w:cs="Times New Roman"/>
          <w:b/>
          <w:bCs/>
        </w:rPr>
        <w:t>(</w:t>
      </w:r>
      <w:r w:rsidRPr="00E125DC">
        <w:rPr>
          <w:rFonts w:ascii="Times New Roman" w:hAnsi="Times New Roman" w:cs="Times New Roman"/>
          <w:b/>
          <w:bCs/>
          <w:u w:val="single"/>
        </w:rPr>
        <w:t>Name of the Institut</w:t>
      </w:r>
      <w:r w:rsidR="00487B2F" w:rsidRPr="00E125DC">
        <w:rPr>
          <w:rFonts w:ascii="Times New Roman" w:hAnsi="Times New Roman" w:cs="Times New Roman"/>
          <w:b/>
          <w:bCs/>
          <w:u w:val="single"/>
        </w:rPr>
        <w:t>ion</w:t>
      </w:r>
      <w:r w:rsidRPr="00E125DC">
        <w:rPr>
          <w:rFonts w:ascii="Times New Roman" w:hAnsi="Times New Roman" w:cs="Times New Roman"/>
          <w:b/>
          <w:bCs/>
          <w:u w:val="single"/>
        </w:rPr>
        <w:t>/Ind</w:t>
      </w:r>
      <w:r w:rsidR="009F0E39" w:rsidRPr="00E125DC">
        <w:rPr>
          <w:rFonts w:ascii="Times New Roman" w:hAnsi="Times New Roman" w:cs="Times New Roman"/>
          <w:b/>
          <w:bCs/>
          <w:u w:val="single"/>
        </w:rPr>
        <w:t>ustry</w:t>
      </w:r>
      <w:r w:rsidRPr="003677A7">
        <w:rPr>
          <w:rFonts w:ascii="Times New Roman" w:hAnsi="Times New Roman" w:cs="Times New Roman"/>
          <w:b/>
          <w:bCs/>
          <w:u w:val="single"/>
        </w:rPr>
        <w:t>)</w:t>
      </w:r>
    </w:p>
    <w:p w14:paraId="16FE8B04" w14:textId="1C1F1502" w:rsidR="009F0E39" w:rsidRPr="003677A7" w:rsidRDefault="00B40303" w:rsidP="00C24F19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This undertaking has been entered into consideration of the mutual </w:t>
      </w:r>
      <w:r w:rsidR="00E9622A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acceptance of the terms &amp; conditions under </w:t>
      </w:r>
      <w:r w:rsidR="006E692D">
        <w:rPr>
          <w:rFonts w:ascii="Times New Roman" w:hAnsi="Times New Roman" w:cs="Times New Roman"/>
          <w:sz w:val="20"/>
          <w:szCs w:val="20"/>
          <w:lang w:val="en-US"/>
        </w:rPr>
        <w:t xml:space="preserve">the </w:t>
      </w:r>
      <w:r w:rsidR="00E9622A" w:rsidRPr="003677A7">
        <w:rPr>
          <w:rFonts w:ascii="Times New Roman" w:hAnsi="Times New Roman" w:cs="Times New Roman"/>
          <w:sz w:val="20"/>
          <w:szCs w:val="20"/>
          <w:lang w:val="en-US"/>
        </w:rPr>
        <w:t>IGSTC</w:t>
      </w:r>
      <w:r w:rsidR="001E27E5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Programme</w:t>
      </w:r>
      <w:r w:rsidR="00E9622A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– Small Immediate Need Grants (SING) on this</w:t>
      </w:r>
      <w:r w:rsidR="001D32E2">
        <w:rPr>
          <w:rFonts w:ascii="Times New Roman" w:hAnsi="Times New Roman" w:cs="Times New Roman"/>
          <w:sz w:val="20"/>
          <w:szCs w:val="20"/>
          <w:lang w:val="en-US"/>
        </w:rPr>
        <w:t>_________</w:t>
      </w:r>
      <w:r w:rsidR="00E9622A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1D32E2">
        <w:rPr>
          <w:rFonts w:ascii="Times New Roman" w:hAnsi="Times New Roman" w:cs="Times New Roman"/>
          <w:sz w:val="20"/>
          <w:szCs w:val="20"/>
          <w:lang w:val="en-US"/>
        </w:rPr>
        <w:t>(</w:t>
      </w:r>
      <w:r w:rsidR="001E27E5" w:rsidRPr="001D32E2">
        <w:rPr>
          <w:rFonts w:ascii="Times New Roman" w:hAnsi="Times New Roman" w:cs="Times New Roman"/>
          <w:sz w:val="20"/>
          <w:szCs w:val="20"/>
          <w:lang w:val="en-US"/>
        </w:rPr>
        <w:t>Day &amp; Date</w:t>
      </w:r>
      <w:r w:rsidR="001D32E2">
        <w:rPr>
          <w:rFonts w:ascii="Times New Roman" w:hAnsi="Times New Roman" w:cs="Times New Roman"/>
          <w:sz w:val="20"/>
          <w:szCs w:val="20"/>
          <w:u w:val="single"/>
          <w:lang w:val="en-US"/>
        </w:rPr>
        <w:t>)</w:t>
      </w:r>
      <w:r w:rsidR="001E27E5" w:rsidRPr="003677A7">
        <w:rPr>
          <w:rFonts w:ascii="Times New Roman" w:hAnsi="Times New Roman" w:cs="Times New Roman"/>
          <w:sz w:val="20"/>
          <w:szCs w:val="20"/>
          <w:lang w:val="en-US"/>
        </w:rPr>
        <w:t>.</w:t>
      </w:r>
      <w:r w:rsidR="00C24F19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The IGSTC grant is subject to fulfill</w:t>
      </w:r>
      <w:r w:rsidR="00487B2F">
        <w:rPr>
          <w:rFonts w:ascii="Times New Roman" w:hAnsi="Times New Roman" w:cs="Times New Roman"/>
          <w:sz w:val="20"/>
          <w:szCs w:val="20"/>
          <w:lang w:val="en-US"/>
        </w:rPr>
        <w:t>ing</w:t>
      </w:r>
      <w:r w:rsidR="00C24F19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all the conditions</w:t>
      </w:r>
      <w:r w:rsidR="00656E87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B35101">
        <w:rPr>
          <w:rFonts w:ascii="Times New Roman" w:hAnsi="Times New Roman" w:cs="Times New Roman"/>
          <w:sz w:val="20"/>
          <w:szCs w:val="20"/>
          <w:lang w:val="en-US"/>
        </w:rPr>
        <w:t xml:space="preserve">as annexed </w:t>
      </w:r>
      <w:r w:rsidR="00454EDF" w:rsidRPr="009D7A5E">
        <w:rPr>
          <w:rFonts w:ascii="Times New Roman" w:hAnsi="Times New Roman" w:cs="Times New Roman"/>
          <w:sz w:val="20"/>
          <w:szCs w:val="20"/>
          <w:lang w:val="en-US"/>
        </w:rPr>
        <w:t>be</w:t>
      </w:r>
      <w:r w:rsidR="009D7A5E" w:rsidRPr="009D7A5E">
        <w:rPr>
          <w:rFonts w:ascii="Times New Roman" w:hAnsi="Times New Roman" w:cs="Times New Roman"/>
          <w:sz w:val="20"/>
          <w:szCs w:val="20"/>
          <w:lang w:val="en-US"/>
        </w:rPr>
        <w:t xml:space="preserve">sides this undertaking </w:t>
      </w:r>
      <w:r w:rsidR="00C24F19" w:rsidRPr="003677A7">
        <w:rPr>
          <w:rFonts w:ascii="Times New Roman" w:hAnsi="Times New Roman" w:cs="Times New Roman"/>
          <w:sz w:val="20"/>
          <w:szCs w:val="20"/>
          <w:lang w:val="en-US"/>
        </w:rPr>
        <w:t>and it should be strictly followed.</w:t>
      </w:r>
    </w:p>
    <w:p w14:paraId="7F72926D" w14:textId="62D2232D" w:rsidR="00A9649D" w:rsidRPr="003677A7" w:rsidRDefault="005102B7" w:rsidP="0026706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0"/>
          <w:szCs w:val="20"/>
        </w:rPr>
      </w:pPr>
      <w:r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Duration of the </w:t>
      </w:r>
      <w:r w:rsidR="00FF6B17" w:rsidRPr="003677A7">
        <w:rPr>
          <w:rFonts w:ascii="Times New Roman" w:hAnsi="Times New Roman" w:cs="Times New Roman"/>
          <w:sz w:val="20"/>
          <w:szCs w:val="20"/>
          <w:lang w:val="en-US"/>
        </w:rPr>
        <w:t>award</w:t>
      </w:r>
      <w:r w:rsidR="00267063" w:rsidRPr="003677A7">
        <w:rPr>
          <w:rFonts w:ascii="Times New Roman" w:hAnsi="Times New Roman" w:cs="Times New Roman"/>
          <w:sz w:val="20"/>
          <w:szCs w:val="20"/>
          <w:lang w:val="en-US"/>
        </w:rPr>
        <w:t>:</w:t>
      </w:r>
      <w:r w:rsidR="00C12EDD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(period)</w:t>
      </w:r>
      <w:r w:rsidR="00267063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9F2845" w:rsidRPr="003677A7">
        <w:rPr>
          <w:rFonts w:ascii="Times New Roman" w:hAnsi="Times New Roman" w:cs="Times New Roman"/>
          <w:sz w:val="20"/>
          <w:szCs w:val="20"/>
          <w:lang w:val="en-US"/>
        </w:rPr>
        <w:t>_______</w:t>
      </w:r>
      <w:r w:rsidR="00EA5F1D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from the date of award</w:t>
      </w:r>
      <w:r w:rsidR="007903CD" w:rsidRPr="003677A7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14:paraId="4170D1E5" w14:textId="77777777" w:rsidR="009F2845" w:rsidRPr="003677A7" w:rsidRDefault="009F2845" w:rsidP="00A9649D">
      <w:pPr>
        <w:pStyle w:val="ListParagraph"/>
        <w:rPr>
          <w:rFonts w:ascii="Times New Roman" w:hAnsi="Times New Roman" w:cs="Times New Roman"/>
          <w:sz w:val="20"/>
          <w:szCs w:val="20"/>
          <w:lang w:val="en-US"/>
        </w:rPr>
      </w:pPr>
    </w:p>
    <w:p w14:paraId="6F2C4286" w14:textId="73B2D69E" w:rsidR="00B9190B" w:rsidRPr="003677A7" w:rsidRDefault="00BF2D4C" w:rsidP="005343C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0"/>
          <w:szCs w:val="20"/>
          <w:lang w:val="en-US"/>
        </w:rPr>
      </w:pPr>
      <w:r w:rsidRPr="003677A7">
        <w:rPr>
          <w:rFonts w:ascii="Times New Roman" w:hAnsi="Times New Roman" w:cs="Times New Roman"/>
          <w:sz w:val="20"/>
          <w:szCs w:val="20"/>
          <w:lang w:val="en-US"/>
        </w:rPr>
        <w:t>Financial Support</w:t>
      </w:r>
      <w:r w:rsidR="00BB4BC8" w:rsidRPr="003677A7">
        <w:rPr>
          <w:rFonts w:ascii="Times New Roman" w:hAnsi="Times New Roman" w:cs="Times New Roman"/>
          <w:sz w:val="20"/>
          <w:szCs w:val="20"/>
          <w:lang w:val="en-US"/>
        </w:rPr>
        <w:t>:</w:t>
      </w:r>
      <w:r w:rsidR="005D13A1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3EFE94E7" w14:textId="530B0A15" w:rsidR="00B94E87" w:rsidRPr="003677A7" w:rsidRDefault="007903CD" w:rsidP="00C12EDD">
      <w:pPr>
        <w:ind w:left="720"/>
        <w:jc w:val="both"/>
        <w:rPr>
          <w:rFonts w:ascii="Times New Roman" w:hAnsi="Times New Roman" w:cs="Times New Roman"/>
          <w:color w:val="FF0000"/>
          <w:sz w:val="20"/>
          <w:szCs w:val="20"/>
          <w:lang w:val="en-US"/>
        </w:rPr>
      </w:pPr>
      <w:r w:rsidRPr="003677A7">
        <w:rPr>
          <w:rFonts w:ascii="Times New Roman" w:hAnsi="Times New Roman" w:cs="Times New Roman"/>
          <w:sz w:val="20"/>
          <w:szCs w:val="20"/>
          <w:lang w:val="en-US"/>
        </w:rPr>
        <w:t>IGSTC will provide grant-in-aid support to the maximum of rupee</w:t>
      </w:r>
      <w:r w:rsidR="00B518C1">
        <w:rPr>
          <w:rFonts w:ascii="Times New Roman" w:hAnsi="Times New Roman" w:cs="Times New Roman"/>
          <w:sz w:val="20"/>
          <w:szCs w:val="20"/>
          <w:lang w:val="en-US"/>
        </w:rPr>
        <w:t>/euro</w:t>
      </w:r>
      <w:r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1E28C2" w:rsidRPr="003677A7">
        <w:rPr>
          <w:rFonts w:ascii="Times New Roman" w:hAnsi="Times New Roman" w:cs="Times New Roman"/>
          <w:sz w:val="20"/>
          <w:szCs w:val="20"/>
          <w:lang w:val="en-US"/>
        </w:rPr>
        <w:t>_______</w:t>
      </w:r>
      <w:r w:rsidR="00B518C1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_ </w:t>
      </w:r>
      <w:r w:rsidR="00B518C1">
        <w:rPr>
          <w:rFonts w:ascii="Times New Roman" w:hAnsi="Times New Roman" w:cs="Times New Roman"/>
          <w:sz w:val="20"/>
          <w:szCs w:val="20"/>
          <w:lang w:val="en-US"/>
        </w:rPr>
        <w:t>as</w:t>
      </w:r>
      <w:r w:rsidR="007C2309">
        <w:rPr>
          <w:rFonts w:ascii="Times New Roman" w:hAnsi="Times New Roman" w:cs="Times New Roman"/>
          <w:sz w:val="20"/>
          <w:szCs w:val="20"/>
          <w:lang w:val="en-US"/>
        </w:rPr>
        <w:t xml:space="preserve"> per the detail</w:t>
      </w:r>
      <w:r w:rsidR="00913D18">
        <w:rPr>
          <w:rFonts w:ascii="Times New Roman" w:hAnsi="Times New Roman" w:cs="Times New Roman"/>
          <w:sz w:val="20"/>
          <w:szCs w:val="20"/>
          <w:lang w:val="en-US"/>
        </w:rPr>
        <w:t>s</w:t>
      </w:r>
      <w:r w:rsidR="007C2309">
        <w:rPr>
          <w:rFonts w:ascii="Times New Roman" w:hAnsi="Times New Roman" w:cs="Times New Roman"/>
          <w:sz w:val="20"/>
          <w:szCs w:val="20"/>
          <w:lang w:val="en-US"/>
        </w:rPr>
        <w:t xml:space="preserve"> enclosed </w:t>
      </w:r>
      <w:r w:rsidR="00B35101">
        <w:rPr>
          <w:rFonts w:ascii="Times New Roman" w:hAnsi="Times New Roman" w:cs="Times New Roman"/>
          <w:sz w:val="20"/>
          <w:szCs w:val="20"/>
          <w:lang w:val="en-US"/>
        </w:rPr>
        <w:t>in</w:t>
      </w:r>
      <w:r w:rsidR="00B518C1">
        <w:rPr>
          <w:rFonts w:ascii="Times New Roman" w:hAnsi="Times New Roman" w:cs="Times New Roman"/>
          <w:sz w:val="20"/>
          <w:szCs w:val="20"/>
          <w:lang w:val="en-US"/>
        </w:rPr>
        <w:t xml:space="preserve"> Annexure </w:t>
      </w:r>
      <w:r w:rsidR="00B35101">
        <w:rPr>
          <w:rFonts w:ascii="Times New Roman" w:hAnsi="Times New Roman" w:cs="Times New Roman"/>
          <w:sz w:val="20"/>
          <w:szCs w:val="20"/>
          <w:lang w:val="en-US"/>
        </w:rPr>
        <w:t>I</w:t>
      </w:r>
      <w:r w:rsidR="00A80FBD" w:rsidRPr="003677A7">
        <w:rPr>
          <w:rFonts w:ascii="Times New Roman" w:hAnsi="Times New Roman" w:cs="Times New Roman"/>
          <w:sz w:val="20"/>
          <w:szCs w:val="20"/>
          <w:lang w:val="en-US"/>
        </w:rPr>
        <w:t>.</w:t>
      </w:r>
      <w:r w:rsidR="00585AF9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722ED0" w:rsidRPr="003677A7">
        <w:rPr>
          <w:rFonts w:ascii="Times New Roman" w:hAnsi="Times New Roman" w:cs="Times New Roman"/>
          <w:sz w:val="20"/>
          <w:szCs w:val="20"/>
          <w:lang w:val="en-US"/>
        </w:rPr>
        <w:t>As per the IGSTC grant condition, the 1</w:t>
      </w:r>
      <w:r w:rsidR="00722ED0" w:rsidRPr="003677A7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st</w:t>
      </w:r>
      <w:r w:rsidR="00722ED0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tranche of </w:t>
      </w:r>
      <w:r w:rsidR="00B35101">
        <w:rPr>
          <w:rFonts w:ascii="Times New Roman" w:hAnsi="Times New Roman" w:cs="Times New Roman"/>
          <w:sz w:val="20"/>
          <w:szCs w:val="20"/>
          <w:lang w:val="en-US"/>
        </w:rPr>
        <w:t xml:space="preserve">the </w:t>
      </w:r>
      <w:r w:rsidR="00722ED0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approved budget will be released in advance after with-holding 10% which would be subsequently released after </w:t>
      </w:r>
      <w:r w:rsidR="00487B2F">
        <w:rPr>
          <w:rFonts w:ascii="Times New Roman" w:hAnsi="Times New Roman" w:cs="Times New Roman"/>
          <w:sz w:val="20"/>
          <w:szCs w:val="20"/>
          <w:lang w:val="en-US"/>
        </w:rPr>
        <w:t xml:space="preserve">the submission of </w:t>
      </w:r>
      <w:r w:rsidR="00722ED0" w:rsidRPr="003677A7">
        <w:rPr>
          <w:rFonts w:ascii="Times New Roman" w:hAnsi="Times New Roman" w:cs="Times New Roman"/>
          <w:sz w:val="20"/>
          <w:szCs w:val="20"/>
          <w:lang w:val="en-US"/>
        </w:rPr>
        <w:t>duly verif</w:t>
      </w:r>
      <w:r w:rsidR="001D32E2">
        <w:rPr>
          <w:rFonts w:ascii="Times New Roman" w:hAnsi="Times New Roman" w:cs="Times New Roman"/>
          <w:sz w:val="20"/>
          <w:szCs w:val="20"/>
          <w:lang w:val="en-US"/>
        </w:rPr>
        <w:t xml:space="preserve">ying </w:t>
      </w:r>
      <w:r w:rsidR="00722ED0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UC/SE </w:t>
      </w:r>
      <w:r w:rsidR="00487B2F">
        <w:rPr>
          <w:rFonts w:ascii="Times New Roman" w:hAnsi="Times New Roman" w:cs="Times New Roman"/>
          <w:sz w:val="20"/>
          <w:szCs w:val="20"/>
          <w:lang w:val="en-US"/>
        </w:rPr>
        <w:t>by the grantee and its acceptance by IGSTC</w:t>
      </w:r>
      <w:r w:rsidR="00722ED0" w:rsidRPr="003677A7">
        <w:rPr>
          <w:rFonts w:ascii="Times New Roman" w:hAnsi="Times New Roman" w:cs="Times New Roman"/>
          <w:sz w:val="20"/>
          <w:szCs w:val="20"/>
          <w:lang w:val="en-US"/>
        </w:rPr>
        <w:t>. Further, the same process will be followed by the IGSTC in case</w:t>
      </w:r>
      <w:r w:rsidR="007C7191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="00722ED0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the </w:t>
      </w:r>
      <w:r w:rsidR="00487B2F">
        <w:rPr>
          <w:rFonts w:ascii="Times New Roman" w:hAnsi="Times New Roman" w:cs="Times New Roman"/>
          <w:sz w:val="20"/>
          <w:szCs w:val="20"/>
          <w:lang w:val="en-US"/>
        </w:rPr>
        <w:t xml:space="preserve">award </w:t>
      </w:r>
      <w:r w:rsidR="00722ED0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duration </w:t>
      </w:r>
      <w:r w:rsidR="00487B2F">
        <w:rPr>
          <w:rFonts w:ascii="Times New Roman" w:hAnsi="Times New Roman" w:cs="Times New Roman"/>
          <w:sz w:val="20"/>
          <w:szCs w:val="20"/>
          <w:lang w:val="en-US"/>
        </w:rPr>
        <w:t>is extended</w:t>
      </w:r>
      <w:r w:rsidR="00487B2F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722ED0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beyond a period of one year </w:t>
      </w:r>
      <w:r w:rsidR="00B35101" w:rsidRPr="00B35101">
        <w:rPr>
          <w:rFonts w:ascii="Times New Roman" w:hAnsi="Times New Roman" w:cs="Times New Roman"/>
          <w:sz w:val="20"/>
          <w:szCs w:val="20"/>
          <w:lang w:val="en-US"/>
        </w:rPr>
        <w:t>wherever applicable</w:t>
      </w:r>
      <w:r w:rsidR="00722ED0" w:rsidRPr="003677A7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14:paraId="71B6FA42" w14:textId="68823FB9" w:rsidR="002351B0" w:rsidRPr="003677A7" w:rsidRDefault="001D2144" w:rsidP="005343CD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3677A7">
        <w:rPr>
          <w:rFonts w:ascii="Times New Roman" w:hAnsi="Times New Roman" w:cs="Times New Roman"/>
          <w:sz w:val="20"/>
          <w:szCs w:val="20"/>
          <w:lang w:val="en-US"/>
        </w:rPr>
        <w:t>Utilization of gran</w:t>
      </w:r>
      <w:r w:rsidR="00DC4CE3" w:rsidRPr="003677A7">
        <w:rPr>
          <w:rFonts w:ascii="Times New Roman" w:hAnsi="Times New Roman" w:cs="Times New Roman"/>
          <w:sz w:val="20"/>
          <w:szCs w:val="20"/>
          <w:lang w:val="en-US"/>
        </w:rPr>
        <w:t>t</w:t>
      </w:r>
      <w:r w:rsidR="00BB4BC8" w:rsidRPr="003677A7">
        <w:rPr>
          <w:rFonts w:ascii="Times New Roman" w:hAnsi="Times New Roman" w:cs="Times New Roman"/>
          <w:sz w:val="20"/>
          <w:szCs w:val="20"/>
          <w:lang w:val="en-US"/>
        </w:rPr>
        <w:t>:</w:t>
      </w:r>
    </w:p>
    <w:p w14:paraId="7EAB2CAD" w14:textId="06CD1E42" w:rsidR="0086364B" w:rsidRPr="003677A7" w:rsidRDefault="002351B0" w:rsidP="00C12EDD">
      <w:pPr>
        <w:ind w:left="720"/>
        <w:jc w:val="both"/>
        <w:rPr>
          <w:rFonts w:ascii="Times New Roman" w:hAnsi="Times New Roman" w:cs="Times New Roman"/>
          <w:sz w:val="20"/>
          <w:szCs w:val="20"/>
        </w:rPr>
      </w:pPr>
      <w:r w:rsidRPr="003677A7">
        <w:rPr>
          <w:rFonts w:ascii="Times New Roman" w:hAnsi="Times New Roman" w:cs="Times New Roman"/>
          <w:sz w:val="20"/>
          <w:szCs w:val="20"/>
        </w:rPr>
        <w:t>_____________</w:t>
      </w:r>
      <w:r w:rsidR="00142F08" w:rsidRPr="00142F08">
        <w:t xml:space="preserve"> </w:t>
      </w:r>
      <w:r w:rsidR="00142F08">
        <w:t>(</w:t>
      </w:r>
      <w:r w:rsidR="00142F08" w:rsidRPr="00142F08">
        <w:rPr>
          <w:rFonts w:ascii="Times New Roman" w:hAnsi="Times New Roman" w:cs="Times New Roman"/>
          <w:sz w:val="20"/>
          <w:szCs w:val="20"/>
        </w:rPr>
        <w:t>Institution/Industry</w:t>
      </w:r>
      <w:r w:rsidR="00142F08">
        <w:rPr>
          <w:rFonts w:ascii="Times New Roman" w:hAnsi="Times New Roman" w:cs="Times New Roman"/>
          <w:sz w:val="20"/>
          <w:szCs w:val="20"/>
        </w:rPr>
        <w:t xml:space="preserve">) </w:t>
      </w:r>
      <w:r w:rsidRPr="003677A7">
        <w:rPr>
          <w:rFonts w:ascii="Times New Roman" w:hAnsi="Times New Roman" w:cs="Times New Roman"/>
          <w:sz w:val="20"/>
          <w:szCs w:val="20"/>
        </w:rPr>
        <w:t xml:space="preserve">shall ensure that the IGSTC funds are utilized only for the </w:t>
      </w:r>
      <w:r w:rsidR="001D32E2">
        <w:rPr>
          <w:rFonts w:ascii="Times New Roman" w:hAnsi="Times New Roman" w:cs="Times New Roman"/>
          <w:sz w:val="20"/>
          <w:szCs w:val="20"/>
        </w:rPr>
        <w:t>award</w:t>
      </w:r>
      <w:r w:rsidRPr="003677A7">
        <w:rPr>
          <w:rFonts w:ascii="Times New Roman" w:hAnsi="Times New Roman" w:cs="Times New Roman"/>
          <w:sz w:val="20"/>
          <w:szCs w:val="20"/>
        </w:rPr>
        <w:t xml:space="preserve"> as per this </w:t>
      </w:r>
      <w:r w:rsidR="00487B2F">
        <w:rPr>
          <w:rFonts w:ascii="Times New Roman" w:hAnsi="Times New Roman" w:cs="Times New Roman"/>
          <w:sz w:val="20"/>
          <w:szCs w:val="20"/>
        </w:rPr>
        <w:t>undertaking</w:t>
      </w:r>
      <w:r w:rsidRPr="003677A7">
        <w:rPr>
          <w:rFonts w:ascii="Times New Roman" w:hAnsi="Times New Roman" w:cs="Times New Roman"/>
          <w:sz w:val="20"/>
          <w:szCs w:val="20"/>
        </w:rPr>
        <w:t>. Without prior approval of IGSTC, re-appropriation of funds from one budget head to other is not permissible</w:t>
      </w:r>
      <w:r w:rsidR="0091573D" w:rsidRPr="003677A7">
        <w:rPr>
          <w:rFonts w:ascii="Times New Roman" w:hAnsi="Times New Roman" w:cs="Times New Roman"/>
          <w:sz w:val="20"/>
          <w:szCs w:val="20"/>
        </w:rPr>
        <w:t>. The responsibility for submission of UC/SE duly verified by the Institut</w:t>
      </w:r>
      <w:r w:rsidR="00487B2F">
        <w:rPr>
          <w:rFonts w:ascii="Times New Roman" w:hAnsi="Times New Roman" w:cs="Times New Roman"/>
          <w:sz w:val="20"/>
          <w:szCs w:val="20"/>
        </w:rPr>
        <w:t>ion</w:t>
      </w:r>
      <w:r w:rsidR="0091573D" w:rsidRPr="003677A7">
        <w:rPr>
          <w:rFonts w:ascii="Times New Roman" w:hAnsi="Times New Roman" w:cs="Times New Roman"/>
          <w:sz w:val="20"/>
          <w:szCs w:val="20"/>
        </w:rPr>
        <w:t xml:space="preserve">/Industry is of the </w:t>
      </w:r>
      <w:r w:rsidR="001D32E2">
        <w:rPr>
          <w:rFonts w:ascii="Times New Roman" w:hAnsi="Times New Roman" w:cs="Times New Roman"/>
          <w:sz w:val="20"/>
          <w:szCs w:val="20"/>
        </w:rPr>
        <w:t>awardee</w:t>
      </w:r>
      <w:r w:rsidR="0091573D" w:rsidRPr="003677A7">
        <w:rPr>
          <w:rFonts w:ascii="Times New Roman" w:hAnsi="Times New Roman" w:cs="Times New Roman"/>
          <w:sz w:val="20"/>
          <w:szCs w:val="20"/>
        </w:rPr>
        <w:t xml:space="preserve"> as per the </w:t>
      </w:r>
      <w:r w:rsidR="009B6A38" w:rsidRPr="003677A7">
        <w:rPr>
          <w:rFonts w:ascii="Times New Roman" w:hAnsi="Times New Roman" w:cs="Times New Roman"/>
          <w:sz w:val="20"/>
          <w:szCs w:val="20"/>
        </w:rPr>
        <w:t xml:space="preserve">award </w:t>
      </w:r>
      <w:r w:rsidR="00487B2F" w:rsidRPr="003677A7">
        <w:rPr>
          <w:rFonts w:ascii="Times New Roman" w:hAnsi="Times New Roman" w:cs="Times New Roman"/>
          <w:sz w:val="20"/>
          <w:szCs w:val="20"/>
        </w:rPr>
        <w:t>duration.</w:t>
      </w:r>
    </w:p>
    <w:p w14:paraId="487E7CF6" w14:textId="787F4436" w:rsidR="007A6826" w:rsidRPr="003677A7" w:rsidRDefault="00825EC5" w:rsidP="005343C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0"/>
          <w:szCs w:val="20"/>
          <w:lang w:val="en-US"/>
        </w:rPr>
      </w:pPr>
      <w:r w:rsidRPr="003677A7">
        <w:rPr>
          <w:rFonts w:ascii="Times New Roman" w:hAnsi="Times New Roman" w:cs="Times New Roman"/>
          <w:sz w:val="20"/>
          <w:szCs w:val="20"/>
          <w:lang w:val="en-US"/>
        </w:rPr>
        <w:t>Acknowledgment</w:t>
      </w:r>
      <w:r w:rsidR="00E91AFA" w:rsidRPr="003677A7">
        <w:rPr>
          <w:rFonts w:ascii="Times New Roman" w:hAnsi="Times New Roman" w:cs="Times New Roman"/>
          <w:sz w:val="20"/>
          <w:szCs w:val="20"/>
          <w:lang w:val="en-US"/>
        </w:rPr>
        <w:t>/</w:t>
      </w:r>
      <w:r w:rsidR="001D32E2">
        <w:rPr>
          <w:rFonts w:ascii="Times New Roman" w:hAnsi="Times New Roman" w:cs="Times New Roman"/>
          <w:sz w:val="20"/>
          <w:szCs w:val="20"/>
          <w:lang w:val="en-US"/>
        </w:rPr>
        <w:t>Confidentiality</w:t>
      </w:r>
      <w:r w:rsidR="00BB4BC8" w:rsidRPr="003677A7">
        <w:rPr>
          <w:rFonts w:ascii="Times New Roman" w:hAnsi="Times New Roman" w:cs="Times New Roman"/>
          <w:sz w:val="20"/>
          <w:szCs w:val="20"/>
          <w:lang w:val="en-US"/>
        </w:rPr>
        <w:t>:</w:t>
      </w:r>
    </w:p>
    <w:p w14:paraId="5E00B29A" w14:textId="77777777" w:rsidR="00CD71EE" w:rsidRPr="00142F08" w:rsidRDefault="00CD71EE" w:rsidP="00CD71EE">
      <w:pPr>
        <w:pStyle w:val="ListParagraph"/>
        <w:rPr>
          <w:rFonts w:ascii="Times New Roman" w:hAnsi="Times New Roman" w:cs="Times New Roman"/>
          <w:sz w:val="16"/>
          <w:szCs w:val="16"/>
          <w:lang w:val="en-US"/>
        </w:rPr>
      </w:pPr>
    </w:p>
    <w:p w14:paraId="773C4FD5" w14:textId="515BC921" w:rsidR="007A6826" w:rsidRPr="003677A7" w:rsidRDefault="00304962" w:rsidP="00C12EDD">
      <w:pPr>
        <w:pStyle w:val="ListParagraph"/>
        <w:widowControl w:val="0"/>
        <w:numPr>
          <w:ilvl w:val="1"/>
          <w:numId w:val="7"/>
        </w:numPr>
        <w:tabs>
          <w:tab w:val="left" w:pos="505"/>
        </w:tabs>
        <w:autoSpaceDE w:val="0"/>
        <w:autoSpaceDN w:val="0"/>
        <w:spacing w:after="0" w:line="276" w:lineRule="auto"/>
        <w:ind w:right="123"/>
        <w:jc w:val="both"/>
        <w:rPr>
          <w:rFonts w:ascii="Times New Roman" w:hAnsi="Times New Roman" w:cs="Times New Roman"/>
          <w:sz w:val="20"/>
          <w:szCs w:val="20"/>
        </w:rPr>
      </w:pPr>
      <w:r w:rsidRPr="003677A7">
        <w:rPr>
          <w:rFonts w:ascii="Times New Roman" w:hAnsi="Times New Roman" w:cs="Times New Roman"/>
          <w:sz w:val="20"/>
          <w:szCs w:val="20"/>
        </w:rPr>
        <w:t>IGSTC should be duly acknowledged</w:t>
      </w:r>
      <w:r w:rsidR="009B5A59" w:rsidRPr="003677A7">
        <w:rPr>
          <w:rFonts w:ascii="Times New Roman" w:hAnsi="Times New Roman" w:cs="Times New Roman"/>
          <w:sz w:val="20"/>
          <w:szCs w:val="20"/>
        </w:rPr>
        <w:t xml:space="preserve"> </w:t>
      </w:r>
      <w:r w:rsidR="00487B2F">
        <w:rPr>
          <w:rFonts w:ascii="Times New Roman" w:hAnsi="Times New Roman" w:cs="Times New Roman"/>
          <w:sz w:val="20"/>
          <w:szCs w:val="20"/>
        </w:rPr>
        <w:t>for all</w:t>
      </w:r>
      <w:r w:rsidR="009B5A59" w:rsidRPr="003677A7">
        <w:rPr>
          <w:rFonts w:ascii="Times New Roman" w:hAnsi="Times New Roman" w:cs="Times New Roman"/>
          <w:sz w:val="20"/>
          <w:szCs w:val="20"/>
        </w:rPr>
        <w:t xml:space="preserve"> outcomes in journal publication</w:t>
      </w:r>
      <w:r w:rsidR="00487B2F">
        <w:rPr>
          <w:rFonts w:ascii="Times New Roman" w:hAnsi="Times New Roman" w:cs="Times New Roman"/>
          <w:sz w:val="20"/>
          <w:szCs w:val="20"/>
        </w:rPr>
        <w:t>s</w:t>
      </w:r>
      <w:r w:rsidR="009B5A59" w:rsidRPr="003677A7">
        <w:rPr>
          <w:rFonts w:ascii="Times New Roman" w:hAnsi="Times New Roman" w:cs="Times New Roman"/>
          <w:sz w:val="20"/>
          <w:szCs w:val="20"/>
        </w:rPr>
        <w:t>, presentation</w:t>
      </w:r>
      <w:r w:rsidR="00487B2F">
        <w:rPr>
          <w:rFonts w:ascii="Times New Roman" w:hAnsi="Times New Roman" w:cs="Times New Roman"/>
          <w:sz w:val="20"/>
          <w:szCs w:val="20"/>
        </w:rPr>
        <w:t>s regarding generation of any</w:t>
      </w:r>
      <w:r w:rsidR="009B5A59" w:rsidRPr="003677A7">
        <w:rPr>
          <w:rFonts w:ascii="Times New Roman" w:hAnsi="Times New Roman" w:cs="Times New Roman"/>
          <w:sz w:val="20"/>
          <w:szCs w:val="20"/>
        </w:rPr>
        <w:t xml:space="preserve"> IP, etc. or in whatsoever form (in printed/online media) </w:t>
      </w:r>
      <w:r w:rsidRPr="003677A7">
        <w:rPr>
          <w:rFonts w:ascii="Times New Roman" w:hAnsi="Times New Roman" w:cs="Times New Roman"/>
          <w:sz w:val="20"/>
          <w:szCs w:val="20"/>
        </w:rPr>
        <w:t>emanating out of the work accomplished under this grant and a copy invariably</w:t>
      </w:r>
      <w:r w:rsidR="005E7A33">
        <w:rPr>
          <w:rFonts w:ascii="Times New Roman" w:hAnsi="Times New Roman" w:cs="Times New Roman"/>
          <w:sz w:val="20"/>
          <w:szCs w:val="20"/>
        </w:rPr>
        <w:t xml:space="preserve"> </w:t>
      </w:r>
      <w:r w:rsidRPr="003677A7">
        <w:rPr>
          <w:rFonts w:ascii="Times New Roman" w:hAnsi="Times New Roman" w:cs="Times New Roman"/>
          <w:sz w:val="20"/>
          <w:szCs w:val="20"/>
        </w:rPr>
        <w:t>be sent to IGSTC</w:t>
      </w:r>
      <w:r w:rsidR="00A0218D" w:rsidRPr="003677A7">
        <w:rPr>
          <w:rFonts w:ascii="Times New Roman" w:hAnsi="Times New Roman" w:cs="Times New Roman"/>
          <w:sz w:val="20"/>
          <w:szCs w:val="20"/>
        </w:rPr>
        <w:t xml:space="preserve"> in respect of the award </w:t>
      </w:r>
      <w:r w:rsidR="00487B2F">
        <w:rPr>
          <w:rFonts w:ascii="Times New Roman" w:hAnsi="Times New Roman" w:cs="Times New Roman"/>
          <w:sz w:val="20"/>
          <w:szCs w:val="20"/>
        </w:rPr>
        <w:t xml:space="preserve">and </w:t>
      </w:r>
      <w:r w:rsidR="00A0218D" w:rsidRPr="003677A7">
        <w:rPr>
          <w:rFonts w:ascii="Times New Roman" w:hAnsi="Times New Roman" w:cs="Times New Roman"/>
          <w:sz w:val="20"/>
          <w:szCs w:val="20"/>
        </w:rPr>
        <w:t xml:space="preserve">should acknowledge the support extended by IGSTC during the </w:t>
      </w:r>
      <w:r w:rsidR="00487B2F">
        <w:rPr>
          <w:rFonts w:ascii="Times New Roman" w:hAnsi="Times New Roman" w:cs="Times New Roman"/>
          <w:sz w:val="20"/>
          <w:szCs w:val="20"/>
        </w:rPr>
        <w:t xml:space="preserve">award </w:t>
      </w:r>
      <w:r w:rsidR="00A0218D" w:rsidRPr="003677A7">
        <w:rPr>
          <w:rFonts w:ascii="Times New Roman" w:hAnsi="Times New Roman" w:cs="Times New Roman"/>
          <w:sz w:val="20"/>
          <w:szCs w:val="20"/>
        </w:rPr>
        <w:t>duration and beyond.</w:t>
      </w:r>
    </w:p>
    <w:p w14:paraId="36E99B46" w14:textId="3CA47899" w:rsidR="008E1832" w:rsidRPr="003677A7" w:rsidRDefault="001E5E84" w:rsidP="00C12EDD">
      <w:pPr>
        <w:pStyle w:val="ListParagraph"/>
        <w:widowControl w:val="0"/>
        <w:numPr>
          <w:ilvl w:val="1"/>
          <w:numId w:val="7"/>
        </w:numPr>
        <w:tabs>
          <w:tab w:val="left" w:pos="505"/>
        </w:tabs>
        <w:autoSpaceDE w:val="0"/>
        <w:autoSpaceDN w:val="0"/>
        <w:spacing w:after="0" w:line="276" w:lineRule="auto"/>
        <w:ind w:right="123"/>
        <w:jc w:val="both"/>
        <w:rPr>
          <w:rFonts w:ascii="Times New Roman" w:hAnsi="Times New Roman" w:cs="Times New Roman"/>
          <w:sz w:val="20"/>
          <w:szCs w:val="20"/>
        </w:rPr>
      </w:pPr>
      <w:r w:rsidRPr="003677A7">
        <w:rPr>
          <w:rFonts w:ascii="Times New Roman" w:hAnsi="Times New Roman" w:cs="Times New Roman"/>
          <w:sz w:val="20"/>
          <w:szCs w:val="20"/>
        </w:rPr>
        <w:t xml:space="preserve">During the tenure of the </w:t>
      </w:r>
      <w:r w:rsidR="00487B2F">
        <w:rPr>
          <w:rFonts w:ascii="Times New Roman" w:hAnsi="Times New Roman" w:cs="Times New Roman"/>
          <w:sz w:val="20"/>
          <w:szCs w:val="20"/>
        </w:rPr>
        <w:t>a</w:t>
      </w:r>
      <w:r w:rsidR="00487B2F" w:rsidRPr="003677A7">
        <w:rPr>
          <w:rFonts w:ascii="Times New Roman" w:hAnsi="Times New Roman" w:cs="Times New Roman"/>
          <w:sz w:val="20"/>
          <w:szCs w:val="20"/>
        </w:rPr>
        <w:t>ward</w:t>
      </w:r>
      <w:r w:rsidRPr="003677A7">
        <w:rPr>
          <w:rFonts w:ascii="Times New Roman" w:hAnsi="Times New Roman" w:cs="Times New Roman"/>
          <w:sz w:val="20"/>
          <w:szCs w:val="20"/>
        </w:rPr>
        <w:t xml:space="preserve">, the ________ </w:t>
      </w:r>
      <w:r w:rsidR="00B35101">
        <w:rPr>
          <w:rFonts w:ascii="Times New Roman" w:hAnsi="Times New Roman" w:cs="Times New Roman"/>
          <w:sz w:val="20"/>
          <w:szCs w:val="20"/>
        </w:rPr>
        <w:t xml:space="preserve">(Institution/Industry) on </w:t>
      </w:r>
      <w:r w:rsidRPr="003677A7">
        <w:rPr>
          <w:rFonts w:ascii="Times New Roman" w:hAnsi="Times New Roman" w:cs="Times New Roman"/>
          <w:sz w:val="20"/>
          <w:szCs w:val="20"/>
        </w:rPr>
        <w:t xml:space="preserve">behalf of their employees/ representatives/associates involved in the award to maintain a strict confidentiality and refrain from disclosure thereof, of all or any part of the information and data exchanged/generated from the </w:t>
      </w:r>
      <w:r w:rsidR="00AF1B02" w:rsidRPr="003677A7">
        <w:rPr>
          <w:rFonts w:ascii="Times New Roman" w:hAnsi="Times New Roman" w:cs="Times New Roman"/>
          <w:sz w:val="20"/>
          <w:szCs w:val="20"/>
        </w:rPr>
        <w:t>award</w:t>
      </w:r>
      <w:r w:rsidRPr="003677A7">
        <w:rPr>
          <w:rFonts w:ascii="Times New Roman" w:hAnsi="Times New Roman" w:cs="Times New Roman"/>
          <w:sz w:val="20"/>
          <w:szCs w:val="20"/>
        </w:rPr>
        <w:t>.</w:t>
      </w:r>
    </w:p>
    <w:p w14:paraId="70047D00" w14:textId="77777777" w:rsidR="007A6826" w:rsidRPr="003677A7" w:rsidRDefault="007A6826" w:rsidP="007A6826">
      <w:pPr>
        <w:pStyle w:val="ListParagraph"/>
        <w:rPr>
          <w:rFonts w:ascii="Times New Roman" w:hAnsi="Times New Roman" w:cs="Times New Roman"/>
          <w:sz w:val="20"/>
          <w:szCs w:val="20"/>
          <w:lang w:val="en-US"/>
        </w:rPr>
      </w:pPr>
    </w:p>
    <w:p w14:paraId="5075AA0A" w14:textId="70425F12" w:rsidR="00825EC5" w:rsidRPr="003677A7" w:rsidRDefault="00825EC5" w:rsidP="005343C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0"/>
          <w:szCs w:val="20"/>
          <w:lang w:val="en-US"/>
        </w:rPr>
      </w:pPr>
      <w:r w:rsidRPr="003677A7">
        <w:rPr>
          <w:rFonts w:ascii="Times New Roman" w:hAnsi="Times New Roman" w:cs="Times New Roman"/>
          <w:sz w:val="20"/>
          <w:szCs w:val="20"/>
          <w:lang w:val="en-US"/>
        </w:rPr>
        <w:t>Monitoring/Progress</w:t>
      </w:r>
      <w:r w:rsidR="00BB4BC8" w:rsidRPr="003677A7">
        <w:rPr>
          <w:rFonts w:ascii="Times New Roman" w:hAnsi="Times New Roman" w:cs="Times New Roman"/>
          <w:sz w:val="20"/>
          <w:szCs w:val="20"/>
          <w:lang w:val="en-US"/>
        </w:rPr>
        <w:t>:</w:t>
      </w:r>
    </w:p>
    <w:p w14:paraId="7FD9240B" w14:textId="4848B4F4" w:rsidR="00332F7B" w:rsidRPr="001D32E2" w:rsidRDefault="00332F7B" w:rsidP="00332F7B">
      <w:pPr>
        <w:pStyle w:val="ListParagraph"/>
        <w:rPr>
          <w:rFonts w:ascii="Times New Roman" w:hAnsi="Times New Roman" w:cs="Times New Roman"/>
          <w:sz w:val="10"/>
          <w:szCs w:val="10"/>
          <w:lang w:val="en-US"/>
        </w:rPr>
      </w:pPr>
    </w:p>
    <w:p w14:paraId="6B5C72BA" w14:textId="2523C166" w:rsidR="007B7305" w:rsidRPr="001D32E2" w:rsidRDefault="00332F7B" w:rsidP="001D32E2">
      <w:pPr>
        <w:ind w:left="72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1D32E2">
        <w:rPr>
          <w:rFonts w:ascii="Times New Roman" w:hAnsi="Times New Roman" w:cs="Times New Roman"/>
          <w:sz w:val="20"/>
          <w:szCs w:val="20"/>
          <w:lang w:val="en-US"/>
        </w:rPr>
        <w:t>IGSTC</w:t>
      </w:r>
      <w:r w:rsidR="001D32E2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="005E7A33">
        <w:rPr>
          <w:rFonts w:ascii="Times New Roman" w:hAnsi="Times New Roman" w:cs="Times New Roman"/>
          <w:sz w:val="20"/>
          <w:szCs w:val="20"/>
          <w:lang w:val="en-US"/>
        </w:rPr>
        <w:t xml:space="preserve">if </w:t>
      </w:r>
      <w:r w:rsidR="001D32E2">
        <w:rPr>
          <w:rFonts w:ascii="Times New Roman" w:hAnsi="Times New Roman" w:cs="Times New Roman"/>
          <w:sz w:val="20"/>
          <w:szCs w:val="20"/>
          <w:lang w:val="en-US"/>
        </w:rPr>
        <w:t>necessary,</w:t>
      </w:r>
      <w:r w:rsidR="005E7A3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1D32E2">
        <w:rPr>
          <w:rFonts w:ascii="Times New Roman" w:hAnsi="Times New Roman" w:cs="Times New Roman"/>
          <w:sz w:val="20"/>
          <w:szCs w:val="20"/>
          <w:lang w:val="en-US"/>
        </w:rPr>
        <w:t xml:space="preserve">may </w:t>
      </w:r>
      <w:r w:rsidR="00AC4AE4" w:rsidRPr="001D32E2">
        <w:rPr>
          <w:rFonts w:ascii="Times New Roman" w:hAnsi="Times New Roman" w:cs="Times New Roman"/>
          <w:sz w:val="20"/>
          <w:szCs w:val="20"/>
          <w:lang w:val="en-US"/>
        </w:rPr>
        <w:t>constitute</w:t>
      </w:r>
      <w:r w:rsidRPr="001D32E2">
        <w:rPr>
          <w:rFonts w:ascii="Times New Roman" w:hAnsi="Times New Roman" w:cs="Times New Roman"/>
          <w:sz w:val="20"/>
          <w:szCs w:val="20"/>
          <w:lang w:val="en-US"/>
        </w:rPr>
        <w:t xml:space="preserve"> a monitoring committee to access the progress </w:t>
      </w:r>
      <w:r w:rsidR="003B69D9" w:rsidRPr="001D32E2">
        <w:rPr>
          <w:rFonts w:ascii="Times New Roman" w:hAnsi="Times New Roman" w:cs="Times New Roman"/>
          <w:sz w:val="20"/>
          <w:szCs w:val="20"/>
          <w:lang w:val="en-US"/>
        </w:rPr>
        <w:t xml:space="preserve">for achieving the defined objectives in the time and costs </w:t>
      </w:r>
      <w:r w:rsidR="001D32E2">
        <w:rPr>
          <w:rFonts w:ascii="Times New Roman" w:hAnsi="Times New Roman" w:cs="Times New Roman"/>
          <w:sz w:val="20"/>
          <w:szCs w:val="20"/>
          <w:lang w:val="en-US"/>
        </w:rPr>
        <w:t>award</w:t>
      </w:r>
      <w:r w:rsidR="003B69D9" w:rsidRPr="001D32E2">
        <w:rPr>
          <w:rFonts w:ascii="Times New Roman" w:hAnsi="Times New Roman" w:cs="Times New Roman"/>
          <w:sz w:val="20"/>
          <w:szCs w:val="20"/>
          <w:lang w:val="en-US"/>
        </w:rPr>
        <w:t>ed</w:t>
      </w:r>
      <w:r w:rsidR="004E0CAF" w:rsidRPr="001D32E2">
        <w:rPr>
          <w:rFonts w:ascii="Times New Roman" w:hAnsi="Times New Roman" w:cs="Times New Roman"/>
          <w:sz w:val="20"/>
          <w:szCs w:val="20"/>
          <w:lang w:val="en-US"/>
        </w:rPr>
        <w:t xml:space="preserve">. The </w:t>
      </w:r>
      <w:r w:rsidR="001D32E2">
        <w:rPr>
          <w:rFonts w:ascii="Times New Roman" w:hAnsi="Times New Roman" w:cs="Times New Roman"/>
          <w:sz w:val="20"/>
          <w:szCs w:val="20"/>
          <w:lang w:val="en-US"/>
        </w:rPr>
        <w:t>awardee</w:t>
      </w:r>
      <w:r w:rsidR="004E0CAF" w:rsidRPr="001D32E2">
        <w:rPr>
          <w:rFonts w:ascii="Times New Roman" w:hAnsi="Times New Roman" w:cs="Times New Roman"/>
          <w:sz w:val="20"/>
          <w:szCs w:val="20"/>
          <w:lang w:val="en-US"/>
        </w:rPr>
        <w:t xml:space="preserve"> will provide the technical progress/final report on the activities carried out indicating the defined objectives achieved out of the work done under the IGSTC </w:t>
      </w:r>
      <w:r w:rsidR="00B97490" w:rsidRPr="001D32E2">
        <w:rPr>
          <w:rFonts w:ascii="Times New Roman" w:hAnsi="Times New Roman" w:cs="Times New Roman"/>
          <w:sz w:val="20"/>
          <w:szCs w:val="20"/>
          <w:lang w:val="en-US"/>
        </w:rPr>
        <w:t>grant.</w:t>
      </w:r>
      <w:r w:rsidR="004E0CAF" w:rsidRPr="001D32E2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5D99BEB5" w14:textId="77777777" w:rsidR="00AF0BE6" w:rsidRPr="00142F08" w:rsidRDefault="00AF0BE6" w:rsidP="00AF0BE6">
      <w:pPr>
        <w:pStyle w:val="ListParagraph"/>
        <w:rPr>
          <w:rFonts w:ascii="Times New Roman" w:hAnsi="Times New Roman" w:cs="Times New Roman"/>
          <w:sz w:val="10"/>
          <w:szCs w:val="10"/>
          <w:lang w:val="en-US"/>
        </w:rPr>
      </w:pPr>
    </w:p>
    <w:p w14:paraId="51C67DE7" w14:textId="4A042649" w:rsidR="005551B6" w:rsidRPr="003677A7" w:rsidRDefault="000F45DB" w:rsidP="005343C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0"/>
          <w:szCs w:val="20"/>
          <w:lang w:val="en-US"/>
        </w:rPr>
      </w:pPr>
      <w:r w:rsidRPr="003677A7">
        <w:rPr>
          <w:rFonts w:ascii="Times New Roman" w:hAnsi="Times New Roman" w:cs="Times New Roman"/>
          <w:sz w:val="20"/>
          <w:szCs w:val="20"/>
          <w:lang w:val="en-US"/>
        </w:rPr>
        <w:t>Completion/Foreclosure</w:t>
      </w:r>
      <w:r w:rsidR="00BB4BC8" w:rsidRPr="003677A7">
        <w:rPr>
          <w:rFonts w:ascii="Times New Roman" w:hAnsi="Times New Roman" w:cs="Times New Roman"/>
          <w:sz w:val="20"/>
          <w:szCs w:val="20"/>
          <w:lang w:val="en-US"/>
        </w:rPr>
        <w:t>:</w:t>
      </w:r>
    </w:p>
    <w:p w14:paraId="0978410C" w14:textId="77777777" w:rsidR="005551B6" w:rsidRPr="003677A7" w:rsidRDefault="005551B6" w:rsidP="005551B6">
      <w:pPr>
        <w:pStyle w:val="ListParagraph"/>
        <w:rPr>
          <w:rFonts w:ascii="Times New Roman" w:hAnsi="Times New Roman" w:cs="Times New Roman"/>
          <w:sz w:val="20"/>
          <w:szCs w:val="20"/>
          <w:lang w:val="en-US"/>
        </w:rPr>
      </w:pPr>
    </w:p>
    <w:p w14:paraId="4E819FBB" w14:textId="5C623A84" w:rsidR="000F45DB" w:rsidRPr="003677A7" w:rsidRDefault="005551B6" w:rsidP="00E27433">
      <w:pPr>
        <w:pStyle w:val="ListParagraph"/>
        <w:numPr>
          <w:ilvl w:val="1"/>
          <w:numId w:val="7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IGSTC reserves the right to terminate the award at any stage if it is convinced that the grant has not been properly </w:t>
      </w:r>
      <w:proofErr w:type="spellStart"/>
      <w:r w:rsidRPr="003677A7">
        <w:rPr>
          <w:rFonts w:ascii="Times New Roman" w:hAnsi="Times New Roman" w:cs="Times New Roman"/>
          <w:sz w:val="20"/>
          <w:szCs w:val="20"/>
          <w:lang w:val="en-US"/>
        </w:rPr>
        <w:t>utilised</w:t>
      </w:r>
      <w:proofErr w:type="spellEnd"/>
      <w:r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or appropriate progress is not being made.</w:t>
      </w:r>
      <w:r w:rsidR="00E87470" w:rsidRPr="003677A7">
        <w:rPr>
          <w:rFonts w:ascii="Times New Roman" w:hAnsi="Times New Roman" w:cs="Times New Roman"/>
          <w:sz w:val="20"/>
          <w:szCs w:val="20"/>
        </w:rPr>
        <w:t xml:space="preserve"> Further, </w:t>
      </w:r>
      <w:r w:rsidR="00E87470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the grant along with its terms &amp; conditions are abided </w:t>
      </w:r>
      <w:r w:rsidR="003C77A3">
        <w:rPr>
          <w:rFonts w:ascii="Times New Roman" w:hAnsi="Times New Roman" w:cs="Times New Roman"/>
          <w:sz w:val="20"/>
          <w:szCs w:val="20"/>
          <w:lang w:val="en-US"/>
        </w:rPr>
        <w:t xml:space="preserve">by </w:t>
      </w:r>
      <w:r w:rsidR="00E87470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and hence cannot be altered or modified </w:t>
      </w:r>
      <w:r w:rsidR="005E7A33">
        <w:rPr>
          <w:rFonts w:ascii="Times New Roman" w:hAnsi="Times New Roman" w:cs="Times New Roman"/>
          <w:sz w:val="20"/>
          <w:szCs w:val="20"/>
          <w:lang w:val="en-US"/>
        </w:rPr>
        <w:t>under</w:t>
      </w:r>
      <w:r w:rsidR="005E7A33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E87470" w:rsidRPr="003677A7">
        <w:rPr>
          <w:rFonts w:ascii="Times New Roman" w:hAnsi="Times New Roman" w:cs="Times New Roman"/>
          <w:sz w:val="20"/>
          <w:szCs w:val="20"/>
          <w:lang w:val="en-US"/>
        </w:rPr>
        <w:t>any circumstances</w:t>
      </w:r>
      <w:r w:rsidR="00996C89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</w:p>
    <w:p w14:paraId="5260207C" w14:textId="7302DAF3" w:rsidR="00021772" w:rsidRDefault="00021772" w:rsidP="00E27433">
      <w:pPr>
        <w:pStyle w:val="ListParagraph"/>
        <w:numPr>
          <w:ilvl w:val="1"/>
          <w:numId w:val="7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In case, the </w:t>
      </w:r>
      <w:r w:rsidR="001D32E2">
        <w:rPr>
          <w:rFonts w:ascii="Times New Roman" w:hAnsi="Times New Roman" w:cs="Times New Roman"/>
          <w:sz w:val="20"/>
          <w:szCs w:val="20"/>
          <w:lang w:val="en-US"/>
        </w:rPr>
        <w:t>awardee</w:t>
      </w:r>
      <w:r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wishes to </w:t>
      </w:r>
      <w:r w:rsidR="00E27433" w:rsidRPr="003677A7">
        <w:rPr>
          <w:rFonts w:ascii="Times New Roman" w:hAnsi="Times New Roman" w:cs="Times New Roman"/>
          <w:sz w:val="20"/>
          <w:szCs w:val="20"/>
          <w:lang w:val="en-US"/>
        </w:rPr>
        <w:t>discontinue</w:t>
      </w:r>
      <w:r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the </w:t>
      </w:r>
      <w:r w:rsidR="00E27433" w:rsidRPr="003677A7">
        <w:rPr>
          <w:rFonts w:ascii="Times New Roman" w:hAnsi="Times New Roman" w:cs="Times New Roman"/>
          <w:sz w:val="20"/>
          <w:szCs w:val="20"/>
          <w:lang w:val="en-US"/>
        </w:rPr>
        <w:t>award</w:t>
      </w:r>
      <w:r w:rsidRPr="003677A7">
        <w:rPr>
          <w:rFonts w:ascii="Times New Roman" w:hAnsi="Times New Roman" w:cs="Times New Roman"/>
          <w:sz w:val="20"/>
          <w:szCs w:val="20"/>
          <w:lang w:val="en-US"/>
        </w:rPr>
        <w:t>,</w:t>
      </w:r>
      <w:r w:rsidR="005E7A3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1D32E2">
        <w:rPr>
          <w:rFonts w:ascii="Times New Roman" w:hAnsi="Times New Roman" w:cs="Times New Roman"/>
          <w:sz w:val="20"/>
          <w:szCs w:val="20"/>
          <w:lang w:val="en-US"/>
        </w:rPr>
        <w:t xml:space="preserve">for </w:t>
      </w:r>
      <w:r w:rsidR="001D32E2" w:rsidRPr="003677A7">
        <w:rPr>
          <w:rFonts w:ascii="Times New Roman" w:hAnsi="Times New Roman" w:cs="Times New Roman"/>
          <w:sz w:val="20"/>
          <w:szCs w:val="20"/>
          <w:lang w:val="en-US"/>
        </w:rPr>
        <w:t>whatsoever</w:t>
      </w:r>
      <w:r w:rsidR="00832AAE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reason, </w:t>
      </w:r>
      <w:r w:rsidRPr="003677A7">
        <w:rPr>
          <w:rFonts w:ascii="Times New Roman" w:hAnsi="Times New Roman" w:cs="Times New Roman"/>
          <w:sz w:val="20"/>
          <w:szCs w:val="20"/>
          <w:lang w:val="en-US"/>
        </w:rPr>
        <w:t>he/she should take prior approval from IGSTC with submission of all information/documentations required by the IGSTC to process the same</w:t>
      </w:r>
      <w:r w:rsidR="00E27433" w:rsidRPr="003677A7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14:paraId="4F968C12" w14:textId="77777777" w:rsidR="00E125DC" w:rsidRPr="005D5F78" w:rsidRDefault="00E125DC" w:rsidP="00E125DC">
      <w:pPr>
        <w:pStyle w:val="ListParagraph"/>
        <w:ind w:left="1440"/>
        <w:jc w:val="both"/>
        <w:rPr>
          <w:rFonts w:ascii="Times New Roman" w:hAnsi="Times New Roman" w:cs="Times New Roman"/>
          <w:sz w:val="8"/>
          <w:szCs w:val="8"/>
          <w:lang w:val="en-US"/>
        </w:rPr>
      </w:pPr>
    </w:p>
    <w:tbl>
      <w:tblPr>
        <w:tblStyle w:val="TableGrid"/>
        <w:tblW w:w="10348" w:type="dxa"/>
        <w:tblInd w:w="137" w:type="dxa"/>
        <w:tblLook w:val="04A0" w:firstRow="1" w:lastRow="0" w:firstColumn="1" w:lastColumn="0" w:noHBand="0" w:noVBand="1"/>
      </w:tblPr>
      <w:tblGrid>
        <w:gridCol w:w="5387"/>
        <w:gridCol w:w="4961"/>
      </w:tblGrid>
      <w:tr w:rsidR="00BE6DFC" w:rsidRPr="003677A7" w14:paraId="419A67FD" w14:textId="77777777" w:rsidTr="00142F08">
        <w:tc>
          <w:tcPr>
            <w:tcW w:w="5387" w:type="dxa"/>
          </w:tcPr>
          <w:p w14:paraId="6807FFD4" w14:textId="5EB3063C" w:rsidR="000032F6" w:rsidRPr="003677A7" w:rsidRDefault="000032F6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>For &amp; on behalf of IGST</w:t>
            </w:r>
            <w:r w:rsidR="006A5D93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15EE6047" w14:textId="77777777" w:rsidR="000032F6" w:rsidRPr="003677A7" w:rsidRDefault="000032F6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4F04BB9" w14:textId="77777777" w:rsidR="000032F6" w:rsidRPr="003677A7" w:rsidRDefault="000032F6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195E06F" w14:textId="77777777" w:rsidR="000032F6" w:rsidRPr="003677A7" w:rsidRDefault="000032F6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B3858EB" w14:textId="77777777" w:rsidR="001B603E" w:rsidRPr="003677A7" w:rsidRDefault="000032F6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ignature </w:t>
            </w:r>
          </w:p>
          <w:p w14:paraId="71682A34" w14:textId="77777777" w:rsidR="001B603E" w:rsidRPr="003677A7" w:rsidRDefault="000032F6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ame </w:t>
            </w:r>
          </w:p>
          <w:p w14:paraId="4FA5023A" w14:textId="77777777" w:rsidR="001B603E" w:rsidRPr="003677A7" w:rsidRDefault="000032F6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esignation </w:t>
            </w:r>
          </w:p>
          <w:p w14:paraId="2DCFCF47" w14:textId="44280DC4" w:rsidR="000032F6" w:rsidRPr="003677A7" w:rsidRDefault="000032F6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>Seal</w:t>
            </w:r>
          </w:p>
          <w:p w14:paraId="184F9F2D" w14:textId="77777777" w:rsidR="000032F6" w:rsidRPr="003677A7" w:rsidRDefault="000032F6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19A46A8" w14:textId="77777777" w:rsidR="000032F6" w:rsidRPr="003677A7" w:rsidRDefault="000032F6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>Witness 1</w:t>
            </w:r>
          </w:p>
          <w:p w14:paraId="29588EE5" w14:textId="3ECB3F85" w:rsidR="00BE6DFC" w:rsidRPr="003677A7" w:rsidRDefault="000032F6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>Witness 2</w:t>
            </w:r>
          </w:p>
        </w:tc>
        <w:tc>
          <w:tcPr>
            <w:tcW w:w="4961" w:type="dxa"/>
          </w:tcPr>
          <w:p w14:paraId="4429E282" w14:textId="663D148A" w:rsidR="001B603E" w:rsidRPr="003677A7" w:rsidRDefault="001B603E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>For &amp; on behalf of _______</w:t>
            </w:r>
            <w:r w:rsidR="0002693E">
              <w:rPr>
                <w:rFonts w:ascii="Times New Roman" w:hAnsi="Times New Roman" w:cs="Times New Roman"/>
                <w:b/>
                <w:sz w:val="20"/>
                <w:szCs w:val="20"/>
              </w:rPr>
              <w:t>_____(Institution/Industry)</w:t>
            </w:r>
          </w:p>
          <w:p w14:paraId="15E36A33" w14:textId="77777777" w:rsidR="001B603E" w:rsidRPr="003677A7" w:rsidRDefault="001B603E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9F60E61" w14:textId="77777777" w:rsidR="001B603E" w:rsidRPr="003677A7" w:rsidRDefault="001B603E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50DFE71" w14:textId="77777777" w:rsidR="00B35101" w:rsidRDefault="00B35101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506DD941" w14:textId="34E234BD" w:rsidR="001B603E" w:rsidRPr="003677A7" w:rsidRDefault="001B603E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ignature </w:t>
            </w:r>
          </w:p>
          <w:p w14:paraId="7DA70EE4" w14:textId="77777777" w:rsidR="001B603E" w:rsidRPr="003677A7" w:rsidRDefault="001B603E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ame </w:t>
            </w:r>
          </w:p>
          <w:p w14:paraId="21346B55" w14:textId="085345BD" w:rsidR="001B603E" w:rsidRPr="003677A7" w:rsidRDefault="001B603E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esignation </w:t>
            </w:r>
          </w:p>
          <w:p w14:paraId="730651C0" w14:textId="77777777" w:rsidR="001B603E" w:rsidRPr="003677A7" w:rsidRDefault="001B603E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>Seal</w:t>
            </w:r>
          </w:p>
          <w:p w14:paraId="547B2397" w14:textId="77777777" w:rsidR="001B603E" w:rsidRPr="003677A7" w:rsidRDefault="001B603E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31146FA" w14:textId="77777777" w:rsidR="001B603E" w:rsidRPr="003677A7" w:rsidRDefault="001B603E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>Witness 1</w:t>
            </w:r>
          </w:p>
          <w:p w14:paraId="456EAAC7" w14:textId="63F07494" w:rsidR="00BE6DFC" w:rsidRPr="003677A7" w:rsidRDefault="001B603E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>Witness 2</w:t>
            </w:r>
          </w:p>
        </w:tc>
      </w:tr>
    </w:tbl>
    <w:p w14:paraId="3083F33F" w14:textId="77777777" w:rsidR="00366197" w:rsidRPr="003677A7" w:rsidRDefault="00366197" w:rsidP="008C05A4">
      <w:pPr>
        <w:pStyle w:val="ListParagraph"/>
        <w:rPr>
          <w:rFonts w:ascii="Times New Roman" w:hAnsi="Times New Roman" w:cs="Times New Roman"/>
          <w:sz w:val="20"/>
          <w:szCs w:val="20"/>
          <w:lang w:val="en-US"/>
        </w:rPr>
      </w:pPr>
    </w:p>
    <w:sectPr w:rsidR="00366197" w:rsidRPr="003677A7" w:rsidSect="008E51A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BCFC50" w14:textId="77777777" w:rsidR="00FE60C0" w:rsidRDefault="00FE60C0" w:rsidP="00142F08">
      <w:pPr>
        <w:spacing w:after="0" w:line="240" w:lineRule="auto"/>
      </w:pPr>
      <w:r>
        <w:separator/>
      </w:r>
    </w:p>
  </w:endnote>
  <w:endnote w:type="continuationSeparator" w:id="0">
    <w:p w14:paraId="4A388921" w14:textId="77777777" w:rsidR="00FE60C0" w:rsidRDefault="00FE60C0" w:rsidP="00142F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CF796B" w14:textId="77777777" w:rsidR="00FE60C0" w:rsidRDefault="00FE60C0" w:rsidP="00142F08">
      <w:pPr>
        <w:spacing w:after="0" w:line="240" w:lineRule="auto"/>
      </w:pPr>
      <w:r>
        <w:separator/>
      </w:r>
    </w:p>
  </w:footnote>
  <w:footnote w:type="continuationSeparator" w:id="0">
    <w:p w14:paraId="7D866395" w14:textId="77777777" w:rsidR="00FE60C0" w:rsidRDefault="00FE60C0" w:rsidP="00142F0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40637"/>
    <w:multiLevelType w:val="hybridMultilevel"/>
    <w:tmpl w:val="4B70879E"/>
    <w:lvl w:ilvl="0" w:tplc="3AF8AAB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232005"/>
    <w:multiLevelType w:val="hybridMultilevel"/>
    <w:tmpl w:val="06B493D6"/>
    <w:lvl w:ilvl="0" w:tplc="004EE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BAD02C3"/>
    <w:multiLevelType w:val="multilevel"/>
    <w:tmpl w:val="55F2A210"/>
    <w:lvl w:ilvl="0">
      <w:start w:val="4"/>
      <w:numFmt w:val="decimal"/>
      <w:lvlText w:val="%1"/>
      <w:lvlJc w:val="left"/>
      <w:pPr>
        <w:ind w:left="510" w:hanging="37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512" w:hanging="370"/>
      </w:pPr>
      <w:rPr>
        <w:rFonts w:ascii="Arial" w:eastAsia="Arial" w:hAnsi="Arial" w:cs="Arial" w:hint="default"/>
        <w:spacing w:val="0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2340" w:hanging="37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50" w:hanging="37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60" w:hanging="37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70" w:hanging="37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80" w:hanging="37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90" w:hanging="37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800" w:hanging="370"/>
      </w:pPr>
      <w:rPr>
        <w:rFonts w:hint="default"/>
        <w:lang w:val="en-US" w:eastAsia="en-US" w:bidi="ar-SA"/>
      </w:rPr>
    </w:lvl>
  </w:abstractNum>
  <w:abstractNum w:abstractNumId="3" w15:restartNumberingAfterBreak="0">
    <w:nsid w:val="52B52575"/>
    <w:multiLevelType w:val="hybridMultilevel"/>
    <w:tmpl w:val="C83888AA"/>
    <w:lvl w:ilvl="0" w:tplc="63F053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0D061C"/>
    <w:multiLevelType w:val="multilevel"/>
    <w:tmpl w:val="19868EFA"/>
    <w:lvl w:ilvl="0">
      <w:start w:val="6"/>
      <w:numFmt w:val="decimal"/>
      <w:lvlText w:val="%1"/>
      <w:lvlJc w:val="left"/>
      <w:pPr>
        <w:ind w:left="509" w:hanging="369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509" w:hanging="369"/>
      </w:pPr>
      <w:rPr>
        <w:rFonts w:ascii="Arial" w:eastAsia="Arial" w:hAnsi="Arial" w:cs="Arial" w:hint="default"/>
        <w:spacing w:val="0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2324" w:hanging="369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36" w:hanging="369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48" w:hanging="369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60" w:hanging="369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72" w:hanging="369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84" w:hanging="369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6" w:hanging="369"/>
      </w:pPr>
      <w:rPr>
        <w:rFonts w:hint="default"/>
        <w:lang w:val="en-US" w:eastAsia="en-US" w:bidi="ar-SA"/>
      </w:rPr>
    </w:lvl>
  </w:abstractNum>
  <w:abstractNum w:abstractNumId="5" w15:restartNumberingAfterBreak="0">
    <w:nsid w:val="71D6680B"/>
    <w:multiLevelType w:val="hybridMultilevel"/>
    <w:tmpl w:val="6E205840"/>
    <w:lvl w:ilvl="0" w:tplc="004EE8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584F61"/>
    <w:multiLevelType w:val="hybridMultilevel"/>
    <w:tmpl w:val="13D890B2"/>
    <w:lvl w:ilvl="0" w:tplc="004EE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3231473">
    <w:abstractNumId w:val="3"/>
  </w:num>
  <w:num w:numId="2" w16cid:durableId="1941330032">
    <w:abstractNumId w:val="2"/>
  </w:num>
  <w:num w:numId="3" w16cid:durableId="673461686">
    <w:abstractNumId w:val="4"/>
  </w:num>
  <w:num w:numId="4" w16cid:durableId="1747533679">
    <w:abstractNumId w:val="0"/>
  </w:num>
  <w:num w:numId="5" w16cid:durableId="191501653">
    <w:abstractNumId w:val="1"/>
  </w:num>
  <w:num w:numId="6" w16cid:durableId="1967663185">
    <w:abstractNumId w:val="6"/>
  </w:num>
  <w:num w:numId="7" w16cid:durableId="48008018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MTIwsrA0Njc1NTZQ0lEKTi0uzszPAykwNKgFACB7rR4tAAAA"/>
  </w:docVars>
  <w:rsids>
    <w:rsidRoot w:val="0048248E"/>
    <w:rsid w:val="000032F6"/>
    <w:rsid w:val="00021772"/>
    <w:rsid w:val="0002693E"/>
    <w:rsid w:val="000662A9"/>
    <w:rsid w:val="000F45DB"/>
    <w:rsid w:val="00115E54"/>
    <w:rsid w:val="00142F08"/>
    <w:rsid w:val="001B603E"/>
    <w:rsid w:val="001D2144"/>
    <w:rsid w:val="001D32E2"/>
    <w:rsid w:val="001E27E5"/>
    <w:rsid w:val="001E28C2"/>
    <w:rsid w:val="001E5E84"/>
    <w:rsid w:val="002351B0"/>
    <w:rsid w:val="002571A8"/>
    <w:rsid w:val="0026085F"/>
    <w:rsid w:val="00267063"/>
    <w:rsid w:val="002671CD"/>
    <w:rsid w:val="002846A9"/>
    <w:rsid w:val="002F1B55"/>
    <w:rsid w:val="00304962"/>
    <w:rsid w:val="00332F7B"/>
    <w:rsid w:val="003649BA"/>
    <w:rsid w:val="00366197"/>
    <w:rsid w:val="003677A7"/>
    <w:rsid w:val="003A7C07"/>
    <w:rsid w:val="003B69D9"/>
    <w:rsid w:val="003C77A3"/>
    <w:rsid w:val="003D35C0"/>
    <w:rsid w:val="003F7C8A"/>
    <w:rsid w:val="00422F79"/>
    <w:rsid w:val="00454EDF"/>
    <w:rsid w:val="00466285"/>
    <w:rsid w:val="0048248E"/>
    <w:rsid w:val="00487B2F"/>
    <w:rsid w:val="004E0CAF"/>
    <w:rsid w:val="005102B7"/>
    <w:rsid w:val="00525217"/>
    <w:rsid w:val="005343CD"/>
    <w:rsid w:val="005551B6"/>
    <w:rsid w:val="00585AF9"/>
    <w:rsid w:val="005D13A1"/>
    <w:rsid w:val="005D21E7"/>
    <w:rsid w:val="005D5F78"/>
    <w:rsid w:val="005E7A33"/>
    <w:rsid w:val="006425B8"/>
    <w:rsid w:val="006460DE"/>
    <w:rsid w:val="00656E87"/>
    <w:rsid w:val="00687F7C"/>
    <w:rsid w:val="006A5D93"/>
    <w:rsid w:val="006E692D"/>
    <w:rsid w:val="00710561"/>
    <w:rsid w:val="00722ED0"/>
    <w:rsid w:val="007903CD"/>
    <w:rsid w:val="007A5687"/>
    <w:rsid w:val="007A6826"/>
    <w:rsid w:val="007B5B75"/>
    <w:rsid w:val="007B7305"/>
    <w:rsid w:val="007C2309"/>
    <w:rsid w:val="007C7191"/>
    <w:rsid w:val="008174AF"/>
    <w:rsid w:val="00825EC5"/>
    <w:rsid w:val="0083160F"/>
    <w:rsid w:val="00832AAE"/>
    <w:rsid w:val="0086364B"/>
    <w:rsid w:val="00871795"/>
    <w:rsid w:val="008C05A4"/>
    <w:rsid w:val="008E1832"/>
    <w:rsid w:val="008E51AC"/>
    <w:rsid w:val="00901052"/>
    <w:rsid w:val="00913D18"/>
    <w:rsid w:val="0091573D"/>
    <w:rsid w:val="0091740A"/>
    <w:rsid w:val="0093491D"/>
    <w:rsid w:val="009863A3"/>
    <w:rsid w:val="00990FCB"/>
    <w:rsid w:val="00996C89"/>
    <w:rsid w:val="009B5A59"/>
    <w:rsid w:val="009B6A38"/>
    <w:rsid w:val="009D7A5E"/>
    <w:rsid w:val="009F0E39"/>
    <w:rsid w:val="009F2845"/>
    <w:rsid w:val="00A0218D"/>
    <w:rsid w:val="00A80FBD"/>
    <w:rsid w:val="00A9649D"/>
    <w:rsid w:val="00AC4AE4"/>
    <w:rsid w:val="00AF0BE6"/>
    <w:rsid w:val="00AF1B02"/>
    <w:rsid w:val="00AF46F4"/>
    <w:rsid w:val="00B35101"/>
    <w:rsid w:val="00B40303"/>
    <w:rsid w:val="00B518C1"/>
    <w:rsid w:val="00B9190B"/>
    <w:rsid w:val="00B94E87"/>
    <w:rsid w:val="00B97490"/>
    <w:rsid w:val="00BA282B"/>
    <w:rsid w:val="00BB4BC8"/>
    <w:rsid w:val="00BE6DFC"/>
    <w:rsid w:val="00BF2D4C"/>
    <w:rsid w:val="00C12EDD"/>
    <w:rsid w:val="00C138AC"/>
    <w:rsid w:val="00C24F19"/>
    <w:rsid w:val="00CA0B70"/>
    <w:rsid w:val="00CD0CE2"/>
    <w:rsid w:val="00CD71EE"/>
    <w:rsid w:val="00D23D7D"/>
    <w:rsid w:val="00D64F71"/>
    <w:rsid w:val="00DC4CE3"/>
    <w:rsid w:val="00E03A76"/>
    <w:rsid w:val="00E125DC"/>
    <w:rsid w:val="00E27433"/>
    <w:rsid w:val="00E87470"/>
    <w:rsid w:val="00E91AFA"/>
    <w:rsid w:val="00E9622A"/>
    <w:rsid w:val="00EA5F1D"/>
    <w:rsid w:val="00EF4490"/>
    <w:rsid w:val="00F040BA"/>
    <w:rsid w:val="00F159EA"/>
    <w:rsid w:val="00F2124D"/>
    <w:rsid w:val="00F32977"/>
    <w:rsid w:val="00F65D01"/>
    <w:rsid w:val="00F8325C"/>
    <w:rsid w:val="00F83BA4"/>
    <w:rsid w:val="00FD25CE"/>
    <w:rsid w:val="00FE60C0"/>
    <w:rsid w:val="00FF6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F4B38"/>
  <w15:chartTrackingRefBased/>
  <w15:docId w15:val="{DCE047A9-08C5-4971-BC9C-F20BA3714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unhideWhenUsed/>
    <w:qFormat/>
    <w:rsid w:val="00366197"/>
    <w:pPr>
      <w:widowControl w:val="0"/>
      <w:autoSpaceDE w:val="0"/>
      <w:autoSpaceDN w:val="0"/>
      <w:spacing w:after="0" w:line="240" w:lineRule="auto"/>
      <w:ind w:left="500"/>
      <w:outlineLvl w:val="1"/>
    </w:pPr>
    <w:rPr>
      <w:rFonts w:ascii="Arial" w:eastAsia="Arial" w:hAnsi="Arial" w:cs="Arial"/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2D4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66197"/>
    <w:rPr>
      <w:rFonts w:ascii="Arial" w:eastAsia="Arial" w:hAnsi="Arial" w:cs="Arial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36619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366197"/>
    <w:rPr>
      <w:rFonts w:ascii="Arial" w:eastAsia="Arial" w:hAnsi="Arial" w:cs="Arial"/>
      <w:lang w:val="en-US"/>
    </w:rPr>
  </w:style>
  <w:style w:type="paragraph" w:customStyle="1" w:styleId="TableParagraph">
    <w:name w:val="Table Paragraph"/>
    <w:basedOn w:val="Normal"/>
    <w:uiPriority w:val="1"/>
    <w:qFormat/>
    <w:rsid w:val="0036619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table" w:styleId="TableGrid">
    <w:name w:val="Table Grid"/>
    <w:basedOn w:val="TableNormal"/>
    <w:uiPriority w:val="39"/>
    <w:rsid w:val="00BE6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87B2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42F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2F08"/>
  </w:style>
  <w:style w:type="paragraph" w:styleId="Footer">
    <w:name w:val="footer"/>
    <w:basedOn w:val="Normal"/>
    <w:link w:val="FooterChar"/>
    <w:uiPriority w:val="99"/>
    <w:unhideWhenUsed/>
    <w:rsid w:val="00142F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2F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42B4947C8B6742AA31D3DCAD18F0B3" ma:contentTypeVersion="13" ma:contentTypeDescription="Create a new document." ma:contentTypeScope="" ma:versionID="9cf3c42f3a02cc496dc675921f4b6d20">
  <xsd:schema xmlns:xsd="http://www.w3.org/2001/XMLSchema" xmlns:xs="http://www.w3.org/2001/XMLSchema" xmlns:p="http://schemas.microsoft.com/office/2006/metadata/properties" xmlns:ns3="e5431da6-2e3f-4ef9-ac91-d5deef68436c" xmlns:ns4="638248c2-aa7e-4ee1-8474-774f10b0a364" targetNamespace="http://schemas.microsoft.com/office/2006/metadata/properties" ma:root="true" ma:fieldsID="fdb7793b72cc161235aad72707015bb3" ns3:_="" ns4:_="">
    <xsd:import namespace="e5431da6-2e3f-4ef9-ac91-d5deef68436c"/>
    <xsd:import namespace="638248c2-aa7e-4ee1-8474-774f10b0a36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431da6-2e3f-4ef9-ac91-d5deef68436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8248c2-aa7e-4ee1-8474-774f10b0a3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800177-7013-4BCE-B9FF-1948C6B607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431da6-2e3f-4ef9-ac91-d5deef68436c"/>
    <ds:schemaRef ds:uri="638248c2-aa7e-4ee1-8474-774f10b0a3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246BFFB-6352-46B7-9810-7C9232EF4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CFD2CA7-37F4-4F78-AD04-B159E7544F3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EDBBEF2-E1B0-4B9F-AD58-249E3FFE06C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4</Words>
  <Characters>2763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STC Web Meeting</dc:creator>
  <cp:keywords/>
  <dc:description/>
  <cp:lastModifiedBy>Moni Boruah</cp:lastModifiedBy>
  <cp:revision>2</cp:revision>
  <dcterms:created xsi:type="dcterms:W3CDTF">2023-03-22T10:43:00Z</dcterms:created>
  <dcterms:modified xsi:type="dcterms:W3CDTF">2023-03-22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42B4947C8B6742AA31D3DCAD18F0B3</vt:lpwstr>
  </property>
</Properties>
</file>